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2A3AF" w14:textId="77777777" w:rsidR="00687C22" w:rsidRDefault="00687C22" w:rsidP="00687C22">
      <w:pPr>
        <w:jc w:val="center"/>
      </w:pPr>
      <w:r>
        <w:rPr>
          <w:noProof/>
        </w:rPr>
        <w:drawing>
          <wp:inline distT="0" distB="0" distL="0" distR="0" wp14:anchorId="581C4822" wp14:editId="500835C3">
            <wp:extent cx="3032760" cy="3032760"/>
            <wp:effectExtent l="0" t="0" r="0" b="0"/>
            <wp:docPr id="1" name="Picture 1" descr="MU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UET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303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E5ABF" w14:textId="77777777" w:rsidR="00687C22" w:rsidRDefault="00687C22" w:rsidP="00687C22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080C3A11" w14:textId="77777777" w:rsidR="00687C22" w:rsidRDefault="00687C22" w:rsidP="00687C22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036BE1" wp14:editId="2C4E821D">
                <wp:simplePos x="0" y="0"/>
                <wp:positionH relativeFrom="column">
                  <wp:posOffset>-76200</wp:posOffset>
                </wp:positionH>
                <wp:positionV relativeFrom="paragraph">
                  <wp:posOffset>4046855</wp:posOffset>
                </wp:positionV>
                <wp:extent cx="61341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1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E308C8" id="Straight Connector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318.65pt" to="477pt,3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E2512D" wp14:editId="3750FF7E">
                <wp:simplePos x="0" y="0"/>
                <wp:positionH relativeFrom="column">
                  <wp:posOffset>-15240</wp:posOffset>
                </wp:positionH>
                <wp:positionV relativeFrom="paragraph">
                  <wp:posOffset>4222115</wp:posOffset>
                </wp:positionV>
                <wp:extent cx="6080760" cy="815340"/>
                <wp:effectExtent l="0" t="0" r="0" b="381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80760" cy="815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F0A699F" w14:textId="77777777" w:rsidR="00687C22" w:rsidRDefault="00687C22" w:rsidP="00687C22">
                            <w:pPr>
                              <w:jc w:val="center"/>
                              <w:rPr>
                                <w:rFonts w:ascii="Segoe UI" w:hAnsi="Segoe UI" w:cs="Segoe UI"/>
                                <w:noProof/>
                                <w:color w:val="000000" w:themeColor="text1"/>
                                <w:sz w:val="3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noProof/>
                                <w:color w:val="000000" w:themeColor="text1"/>
                                <w:sz w:val="3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hran University of Engineering and Technology, Jamshoro.</w:t>
                            </w:r>
                          </w:p>
                          <w:p w14:paraId="0D82DBE5" w14:textId="77777777" w:rsidR="00687C22" w:rsidRDefault="00687C22" w:rsidP="00687C22">
                            <w:pPr>
                              <w:jc w:val="center"/>
                              <w:rPr>
                                <w:rFonts w:ascii="Segoe UI" w:hAnsi="Segoe UI" w:cs="Segoe UI"/>
                                <w:noProof/>
                                <w:color w:val="000000" w:themeColor="text1"/>
                                <w:sz w:val="3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noProof/>
                                <w:color w:val="000000" w:themeColor="text1"/>
                                <w:sz w:val="3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partment of Computer Systems Engine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E2512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1.2pt;margin-top:332.45pt;width:478.8pt;height:64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" filled="f" stroked="f">
                <v:textbox>
                  <w:txbxContent>
                    <w:p w14:paraId="3F0A699F" w14:textId="77777777" w:rsidR="00687C22" w:rsidRDefault="00687C22" w:rsidP="00687C22">
                      <w:pPr>
                        <w:jc w:val="center"/>
                        <w:rPr>
                          <w:rFonts w:ascii="Segoe UI" w:hAnsi="Segoe UI" w:cs="Segoe UI"/>
                          <w:noProof/>
                          <w:color w:val="000000" w:themeColor="text1"/>
                          <w:sz w:val="3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Segoe UI" w:hAnsi="Segoe UI" w:cs="Segoe UI"/>
                          <w:noProof/>
                          <w:color w:val="000000" w:themeColor="text1"/>
                          <w:sz w:val="3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hran University of Engineering and Technology, Jamshoro.</w:t>
                      </w:r>
                    </w:p>
                    <w:p w14:paraId="0D82DBE5" w14:textId="77777777" w:rsidR="00687C22" w:rsidRDefault="00687C22" w:rsidP="00687C22">
                      <w:pPr>
                        <w:jc w:val="center"/>
                        <w:rPr>
                          <w:rFonts w:ascii="Segoe UI" w:hAnsi="Segoe UI" w:cs="Segoe UI"/>
                          <w:noProof/>
                          <w:color w:val="000000" w:themeColor="text1"/>
                          <w:sz w:val="3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Segoe UI" w:hAnsi="Segoe UI" w:cs="Segoe UI"/>
                          <w:noProof/>
                          <w:color w:val="000000" w:themeColor="text1"/>
                          <w:sz w:val="3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partment of Computer Systems Engineer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665DF0" wp14:editId="272E9FDF">
                <wp:simplePos x="0" y="0"/>
                <wp:positionH relativeFrom="column">
                  <wp:posOffset>-670560</wp:posOffset>
                </wp:positionH>
                <wp:positionV relativeFrom="paragraph">
                  <wp:posOffset>114935</wp:posOffset>
                </wp:positionV>
                <wp:extent cx="7322820" cy="384048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22820" cy="3840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408E43C" w14:textId="77777777" w:rsidR="00687C22" w:rsidRDefault="00687C22" w:rsidP="00687C22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noProof/>
                                <w:color w:val="000000" w:themeColor="text1"/>
                                <w:sz w:val="4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noProof/>
                                <w:color w:val="000000" w:themeColor="text1"/>
                                <w:sz w:val="4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b Engineering</w:t>
                            </w:r>
                          </w:p>
                          <w:p w14:paraId="342881D4" w14:textId="1AB6040F" w:rsidR="00687C22" w:rsidRDefault="00687C22" w:rsidP="00687C22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(Assignment # </w:t>
                            </w:r>
                            <w:r w:rsidR="00A2496C">
                              <w:rPr>
                                <w:rFonts w:ascii="Segoe UI" w:hAnsi="Segoe UI" w:cs="Segoe UI"/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)</w:t>
                            </w:r>
                          </w:p>
                          <w:p w14:paraId="1109660E" w14:textId="72FF4CA8" w:rsidR="00687C22" w:rsidRPr="00833D0A" w:rsidRDefault="00687C22" w:rsidP="00687C22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33D0A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ubmitted on: 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  <w:sz w:val="44"/>
                                <w:szCs w:val="44"/>
                                <w:vertAlign w:val="superscript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h</w:t>
                            </w:r>
                            <w:r w:rsidRPr="00833D0A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July </w:t>
                            </w:r>
                            <w:r w:rsidRPr="00833D0A">
                              <w:rPr>
                                <w:rFonts w:ascii="Segoe UI" w:hAnsi="Segoe UI" w:cs="Segoe UI"/>
                                <w:b/>
                                <w:bCs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021.</w:t>
                            </w:r>
                          </w:p>
                          <w:p w14:paraId="309CD7DE" w14:textId="77777777" w:rsidR="00687C22" w:rsidRPr="00C42949" w:rsidRDefault="00687C22" w:rsidP="00687C22">
                            <w:pPr>
                              <w:jc w:val="center"/>
                              <w:rPr>
                                <w:rFonts w:ascii="Segoe UI" w:hAnsi="Segoe UI" w:cs="Segoe UI"/>
                                <w:noProof/>
                                <w:color w:val="000000" w:themeColor="text1"/>
                                <w:sz w:val="44"/>
                                <w:szCs w:val="44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42949">
                              <w:rPr>
                                <w:rFonts w:ascii="Segoe UI" w:hAnsi="Segoe UI" w:cs="Segoe UI"/>
                                <w:noProof/>
                                <w:color w:val="000000" w:themeColor="text1"/>
                                <w:sz w:val="44"/>
                                <w:szCs w:val="44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ubmitted by:</w:t>
                            </w:r>
                          </w:p>
                          <w:p w14:paraId="0C121CA5" w14:textId="77777777" w:rsidR="00687C22" w:rsidRDefault="00687C22" w:rsidP="00687C22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noProof/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hahzain Ahmed (18CS86)</w:t>
                            </w:r>
                          </w:p>
                          <w:p w14:paraId="2DE193E0" w14:textId="77777777" w:rsidR="00687C22" w:rsidRDefault="00687C22" w:rsidP="00687C22">
                            <w:pPr>
                              <w:jc w:val="center"/>
                              <w:rPr>
                                <w:rFonts w:ascii="Segoe UI" w:hAnsi="Segoe UI" w:cs="Segoe UI"/>
                                <w:noProof/>
                                <w:color w:val="000000" w:themeColor="text1"/>
                                <w:sz w:val="4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noProof/>
                                <w:color w:val="000000" w:themeColor="text1"/>
                                <w:sz w:val="4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ubmitted to:</w:t>
                            </w:r>
                          </w:p>
                          <w:p w14:paraId="41F2B91D" w14:textId="77777777" w:rsidR="00687C22" w:rsidRDefault="00687C22" w:rsidP="00687C22">
                            <w:pPr>
                              <w:jc w:val="center"/>
                              <w:rPr>
                                <w:rFonts w:ascii="Segoe UI" w:hAnsi="Segoe UI" w:cs="Segoe UI"/>
                                <w:noProof/>
                                <w:color w:val="000000" w:themeColor="text1"/>
                                <w:sz w:val="4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95EEC">
                              <w:rPr>
                                <w:rFonts w:ascii="Segoe UI" w:hAnsi="Segoe UI" w:cs="Segoe UI"/>
                                <w:b/>
                                <w:noProof/>
                                <w:color w:val="000000" w:themeColor="text1"/>
                                <w:sz w:val="4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Engr. 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noProof/>
                                <w:color w:val="000000" w:themeColor="text1"/>
                                <w:sz w:val="44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hveer Rath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65DF0" id="Text Box 9" o:spid="_x0000_s1027" type="#_x0000_t202" style="position:absolute;left:0;text-align:left;margin-left:-52.8pt;margin-top:9.05pt;width:576.6pt;height:302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" filled="f" stroked="f">
                <v:textbox>
                  <w:txbxContent>
                    <w:p w14:paraId="1408E43C" w14:textId="77777777" w:rsidR="00687C22" w:rsidRDefault="00687C22" w:rsidP="00687C22">
                      <w:pPr>
                        <w:jc w:val="center"/>
                        <w:rPr>
                          <w:rFonts w:ascii="Segoe UI" w:hAnsi="Segoe UI" w:cs="Segoe UI"/>
                          <w:b/>
                          <w:noProof/>
                          <w:color w:val="000000" w:themeColor="text1"/>
                          <w:sz w:val="4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noProof/>
                          <w:color w:val="000000" w:themeColor="text1"/>
                          <w:sz w:val="4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b Engineering</w:t>
                      </w:r>
                    </w:p>
                    <w:p w14:paraId="342881D4" w14:textId="1AB6040F" w:rsidR="00687C22" w:rsidRDefault="00687C22" w:rsidP="00687C22">
                      <w:pPr>
                        <w:jc w:val="center"/>
                        <w:rPr>
                          <w:rFonts w:ascii="Segoe UI" w:hAnsi="Segoe UI" w:cs="Segoe UI"/>
                          <w:b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(Assignment # </w:t>
                      </w:r>
                      <w:r w:rsidR="00A2496C">
                        <w:rPr>
                          <w:rFonts w:ascii="Segoe UI" w:hAnsi="Segoe UI" w:cs="Segoe UI"/>
                          <w:b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  <w:r>
                        <w:rPr>
                          <w:rFonts w:ascii="Segoe UI" w:hAnsi="Segoe UI" w:cs="Segoe UI"/>
                          <w:b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)</w:t>
                      </w:r>
                    </w:p>
                    <w:p w14:paraId="1109660E" w14:textId="72FF4CA8" w:rsidR="00687C22" w:rsidRPr="00833D0A" w:rsidRDefault="00687C22" w:rsidP="00687C22">
                      <w:pPr>
                        <w:jc w:val="center"/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33D0A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ubmitted on: 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5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  <w:sz w:val="44"/>
                          <w:szCs w:val="44"/>
                          <w:vertAlign w:val="superscript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h</w:t>
                      </w:r>
                      <w:r w:rsidRPr="00833D0A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July </w:t>
                      </w:r>
                      <w:r w:rsidRPr="00833D0A">
                        <w:rPr>
                          <w:rFonts w:ascii="Segoe UI" w:hAnsi="Segoe UI" w:cs="Segoe UI"/>
                          <w:b/>
                          <w:bCs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021.</w:t>
                      </w:r>
                    </w:p>
                    <w:p w14:paraId="309CD7DE" w14:textId="77777777" w:rsidR="00687C22" w:rsidRPr="00C42949" w:rsidRDefault="00687C22" w:rsidP="00687C22">
                      <w:pPr>
                        <w:jc w:val="center"/>
                        <w:rPr>
                          <w:rFonts w:ascii="Segoe UI" w:hAnsi="Segoe UI" w:cs="Segoe UI"/>
                          <w:noProof/>
                          <w:color w:val="000000" w:themeColor="text1"/>
                          <w:sz w:val="44"/>
                          <w:szCs w:val="44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42949">
                        <w:rPr>
                          <w:rFonts w:ascii="Segoe UI" w:hAnsi="Segoe UI" w:cs="Segoe UI"/>
                          <w:noProof/>
                          <w:color w:val="000000" w:themeColor="text1"/>
                          <w:sz w:val="44"/>
                          <w:szCs w:val="44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ubmitted by:</w:t>
                      </w:r>
                    </w:p>
                    <w:p w14:paraId="0C121CA5" w14:textId="77777777" w:rsidR="00687C22" w:rsidRDefault="00687C22" w:rsidP="00687C22">
                      <w:pPr>
                        <w:jc w:val="center"/>
                        <w:rPr>
                          <w:rFonts w:ascii="Segoe UI" w:hAnsi="Segoe UI" w:cs="Segoe UI"/>
                          <w:b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noProof/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hahzain Ahmed (18CS86)</w:t>
                      </w:r>
                    </w:p>
                    <w:p w14:paraId="2DE193E0" w14:textId="77777777" w:rsidR="00687C22" w:rsidRDefault="00687C22" w:rsidP="00687C22">
                      <w:pPr>
                        <w:jc w:val="center"/>
                        <w:rPr>
                          <w:rFonts w:ascii="Segoe UI" w:hAnsi="Segoe UI" w:cs="Segoe UI"/>
                          <w:noProof/>
                          <w:color w:val="000000" w:themeColor="text1"/>
                          <w:sz w:val="4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Segoe UI" w:hAnsi="Segoe UI" w:cs="Segoe UI"/>
                          <w:noProof/>
                          <w:color w:val="000000" w:themeColor="text1"/>
                          <w:sz w:val="4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ubmitted to:</w:t>
                      </w:r>
                    </w:p>
                    <w:p w14:paraId="41F2B91D" w14:textId="77777777" w:rsidR="00687C22" w:rsidRDefault="00687C22" w:rsidP="00687C22">
                      <w:pPr>
                        <w:jc w:val="center"/>
                        <w:rPr>
                          <w:rFonts w:ascii="Segoe UI" w:hAnsi="Segoe UI" w:cs="Segoe UI"/>
                          <w:noProof/>
                          <w:color w:val="000000" w:themeColor="text1"/>
                          <w:sz w:val="4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95EEC">
                        <w:rPr>
                          <w:rFonts w:ascii="Segoe UI" w:hAnsi="Segoe UI" w:cs="Segoe UI"/>
                          <w:b/>
                          <w:noProof/>
                          <w:color w:val="000000" w:themeColor="text1"/>
                          <w:sz w:val="4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Engr. </w:t>
                      </w:r>
                      <w:r>
                        <w:rPr>
                          <w:rFonts w:ascii="Segoe UI" w:hAnsi="Segoe UI" w:cs="Segoe UI"/>
                          <w:b/>
                          <w:noProof/>
                          <w:color w:val="000000" w:themeColor="text1"/>
                          <w:sz w:val="44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hveer Rath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sz w:val="24"/>
        </w:rPr>
        <w:br w:type="page"/>
      </w:r>
    </w:p>
    <w:p w14:paraId="39F02F77" w14:textId="255EA876" w:rsidR="008E6D7B" w:rsidRPr="00AA6445" w:rsidRDefault="00D61EFF" w:rsidP="00AA6445">
      <w:pPr>
        <w:tabs>
          <w:tab w:val="left" w:pos="2147"/>
        </w:tabs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A6445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Assignment # </w:t>
      </w:r>
      <w:r w:rsidR="00FF4F1D">
        <w:rPr>
          <w:rFonts w:ascii="Times New Roman" w:hAnsi="Times New Roman" w:cs="Times New Roman"/>
          <w:b/>
          <w:bCs/>
          <w:sz w:val="28"/>
          <w:szCs w:val="28"/>
          <w:u w:val="single"/>
        </w:rPr>
        <w:t>1</w:t>
      </w:r>
      <w:r w:rsidR="00B00A9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14:paraId="34EFC7F8" w14:textId="7A82BD1F" w:rsidR="00802D5F" w:rsidRDefault="00802D5F" w:rsidP="00802D5F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BB59FF">
        <w:rPr>
          <w:rFonts w:ascii="Times New Roman" w:hAnsi="Times New Roman" w:cs="Times New Roman"/>
          <w:b/>
          <w:bCs/>
          <w:sz w:val="28"/>
          <w:szCs w:val="28"/>
        </w:rPr>
        <w:t xml:space="preserve">1) </w:t>
      </w:r>
      <w:r w:rsidRPr="00456597">
        <w:rPr>
          <w:rFonts w:ascii="Times New Roman" w:hAnsi="Times New Roman" w:cs="Times New Roman"/>
          <w:b/>
          <w:bCs/>
          <w:sz w:val="28"/>
          <w:szCs w:val="28"/>
          <w:u w:val="single"/>
        </w:rPr>
        <w:t>Index.html</w:t>
      </w:r>
      <w:r w:rsidRPr="00BB59FF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386C12">
        <w:rPr>
          <w:rFonts w:ascii="Times New Roman" w:hAnsi="Times New Roman" w:cs="Times New Roman"/>
          <w:b/>
          <w:bCs/>
          <w:sz w:val="28"/>
          <w:szCs w:val="28"/>
        </w:rPr>
        <w:t>(Home)</w:t>
      </w:r>
    </w:p>
    <w:p w14:paraId="7B772B7D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CC54FF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E57468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AF9558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18CS86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012975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A05B34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D78A5F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MUETbanner.jpg"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MUET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E425FF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92660C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index.htm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Home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61E654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Water.htm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Water Department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CDE3AE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Electrical.htm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Electrical Engineering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A468C5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CSE.htm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Computer Systems Engineering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543EA2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Library.htm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Library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F3AA5C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DB7FA3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BC5F90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u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Main Gate of Mehran University of Engineering and Technology Jamshoro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u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AAFEDC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maingate.jpg"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maingate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003F52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8A214E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08826F" w14:textId="413BB91C" w:rsidR="00E44120" w:rsidRDefault="00E44120" w:rsidP="00E44120">
      <w:pPr>
        <w:tabs>
          <w:tab w:val="left" w:pos="2147"/>
        </w:tabs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2B39377F" w14:textId="12903E8C" w:rsidR="0086234C" w:rsidRDefault="0086234C" w:rsidP="0086234C">
      <w:pPr>
        <w:tabs>
          <w:tab w:val="left" w:pos="2147"/>
        </w:tabs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2BC46B1" wp14:editId="6BBDE156">
            <wp:extent cx="3729990" cy="3185236"/>
            <wp:effectExtent l="19050" t="19050" r="22860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35375" cy="3189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F9FE81" w14:textId="35E51F6F" w:rsidR="00E44120" w:rsidRDefault="00E44120" w:rsidP="00E44120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2</w:t>
      </w:r>
      <w:r w:rsidRPr="00BB59FF">
        <w:rPr>
          <w:rFonts w:ascii="Times New Roman" w:hAnsi="Times New Roman" w:cs="Times New Roman"/>
          <w:b/>
          <w:bCs/>
          <w:sz w:val="28"/>
          <w:szCs w:val="28"/>
        </w:rPr>
        <w:t xml:space="preserve">)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Electrical</w:t>
      </w:r>
      <w:r w:rsidRPr="00456597">
        <w:rPr>
          <w:rFonts w:ascii="Times New Roman" w:hAnsi="Times New Roman" w:cs="Times New Roman"/>
          <w:b/>
          <w:bCs/>
          <w:sz w:val="28"/>
          <w:szCs w:val="28"/>
          <w:u w:val="single"/>
        </w:rPr>
        <w:t>.html</w:t>
      </w:r>
      <w:r w:rsidRPr="00BB59FF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</w:p>
    <w:p w14:paraId="6CDB448E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E1E071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6C1569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7E2620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18CS86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897052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A6B355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3AB0E7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MUETbanner.jpg"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MUET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A14C7C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FFFE38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index.htm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Home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C8ADFE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Water.htm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Water Department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C7C8A8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Electrical.htm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Electrical Engineering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69B7A4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CSE.htm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Computer Systems Engineering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B6C38E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Library.htm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Library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78E22C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8985AE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DA39EE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u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Department of Electrical Engineering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u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5ED3181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electrical.jpg"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4412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4412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44120">
        <w:rPr>
          <w:rFonts w:ascii="Consolas" w:eastAsia="Times New Roman" w:hAnsi="Consolas" w:cs="Times New Roman"/>
          <w:color w:val="CE9178"/>
          <w:sz w:val="21"/>
          <w:szCs w:val="21"/>
        </w:rPr>
        <w:t>"electrical"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911E19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3C5EDB" w14:textId="77777777" w:rsidR="00E44120" w:rsidRPr="00E44120" w:rsidRDefault="00E44120" w:rsidP="00E441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44120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E4412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10D83E" w14:textId="77777777" w:rsidR="003576F7" w:rsidRDefault="003576F7" w:rsidP="003576F7">
      <w:pPr>
        <w:tabs>
          <w:tab w:val="left" w:pos="3936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323CF343" w14:textId="51925405" w:rsidR="003576F7" w:rsidRDefault="003576F7" w:rsidP="003576F7">
      <w:pPr>
        <w:tabs>
          <w:tab w:val="left" w:pos="3936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5AE28BF" wp14:editId="4520F5EB">
            <wp:extent cx="4843921" cy="2998470"/>
            <wp:effectExtent l="19050" t="19050" r="13970" b="114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1263" cy="3003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155875" w14:textId="5244BE14" w:rsidR="00E44120" w:rsidRDefault="003576F7" w:rsidP="003576F7">
      <w:pPr>
        <w:tabs>
          <w:tab w:val="left" w:pos="3936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623846B7" w14:textId="77777777" w:rsidR="00E44120" w:rsidRDefault="00E44120" w:rsidP="00E44120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3</w:t>
      </w:r>
      <w:r w:rsidRPr="00BB59FF">
        <w:rPr>
          <w:rFonts w:ascii="Times New Roman" w:hAnsi="Times New Roman" w:cs="Times New Roman"/>
          <w:b/>
          <w:bCs/>
          <w:sz w:val="28"/>
          <w:szCs w:val="28"/>
        </w:rPr>
        <w:t xml:space="preserve">)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Library</w:t>
      </w:r>
      <w:r w:rsidRPr="00456597">
        <w:rPr>
          <w:rFonts w:ascii="Times New Roman" w:hAnsi="Times New Roman" w:cs="Times New Roman"/>
          <w:b/>
          <w:bCs/>
          <w:sz w:val="28"/>
          <w:szCs w:val="28"/>
          <w:u w:val="single"/>
        </w:rPr>
        <w:t>.html</w:t>
      </w:r>
      <w:r w:rsidRPr="00BB59FF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239537C6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896785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5522D2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25B366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18CS86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60131E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CA2F2E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80C3EA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MUETbanner.jpg"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MUET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E8B76E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D1E57B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index.html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Home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5D7673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Water.html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Water Department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9600A7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Electrical.html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Electrical Engineering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A3EF92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CSE.html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Computer Systems Engineering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2A72E8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Library.html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Library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86F0F9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D726E5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FBFFFF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u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Central Library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u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98D905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library.jpg"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library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CA4033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0DC4E2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64F29A" w14:textId="03438A0F" w:rsidR="003576F7" w:rsidRDefault="003576F7" w:rsidP="00E44120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5114020B" w14:textId="389F6203" w:rsidR="003576F7" w:rsidRDefault="003576F7" w:rsidP="003576F7">
      <w:pPr>
        <w:tabs>
          <w:tab w:val="left" w:pos="2147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57FDD7D" wp14:editId="682832CD">
            <wp:extent cx="4477063" cy="3413760"/>
            <wp:effectExtent l="19050" t="19050" r="19050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92570" cy="34255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F8A26" w14:textId="77777777" w:rsidR="003576F7" w:rsidRDefault="003576F7" w:rsidP="00E44120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564AD559" w14:textId="216AB965" w:rsidR="00311E4D" w:rsidRDefault="00311E4D" w:rsidP="00E44120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4) </w:t>
      </w:r>
      <w:r w:rsidRPr="00311E4D">
        <w:rPr>
          <w:rFonts w:ascii="Times New Roman" w:hAnsi="Times New Roman" w:cs="Times New Roman"/>
          <w:b/>
          <w:bCs/>
          <w:sz w:val="28"/>
          <w:szCs w:val="28"/>
          <w:u w:val="single"/>
        </w:rPr>
        <w:t>Water.html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3784E063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A1138C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77DD0A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67BA26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18CS86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5D24C2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582854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0FF01C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MUETbanner.jpg"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MUET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7B5AF4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5D3B5B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index.html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Home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BAB713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Water.html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Water Department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0E2368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Electrical.html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Electrical Engineering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710C8C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CSE.html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Computer Systems Engineering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FB2071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Library.html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Library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1850C3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DF2E24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FA0B18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u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U.S.-Pakistan Center for Advanced Studies in Water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u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8886C3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water.jpg"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11E4D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311E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11E4D">
        <w:rPr>
          <w:rFonts w:ascii="Consolas" w:eastAsia="Times New Roman" w:hAnsi="Consolas" w:cs="Times New Roman"/>
          <w:color w:val="CE9178"/>
          <w:sz w:val="21"/>
          <w:szCs w:val="21"/>
        </w:rPr>
        <w:t>"water"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A6C82B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5A17F4" w14:textId="77777777" w:rsidR="00311E4D" w:rsidRPr="00311E4D" w:rsidRDefault="00311E4D" w:rsidP="00311E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11E4D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11E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572312" w14:textId="5CDD8114" w:rsidR="00311E4D" w:rsidRDefault="00311E4D" w:rsidP="00E44120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38ADC0BF" w14:textId="6D318812" w:rsidR="00225ACB" w:rsidRDefault="00225ACB" w:rsidP="00225ACB">
      <w:pPr>
        <w:tabs>
          <w:tab w:val="left" w:pos="2147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03DFC66" wp14:editId="6C2A3A20">
            <wp:extent cx="3402330" cy="3588077"/>
            <wp:effectExtent l="19050" t="19050" r="26670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6503" cy="3592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4485A3" w14:textId="37731617" w:rsidR="00311E4D" w:rsidRDefault="00311E4D" w:rsidP="00311E4D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5)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CSE</w:t>
      </w:r>
      <w:r w:rsidRPr="00311E4D">
        <w:rPr>
          <w:rFonts w:ascii="Times New Roman" w:hAnsi="Times New Roman" w:cs="Times New Roman"/>
          <w:b/>
          <w:bCs/>
          <w:sz w:val="28"/>
          <w:szCs w:val="28"/>
          <w:u w:val="single"/>
        </w:rPr>
        <w:t>.html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0EE05F47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B3E223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F72D29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8C4C91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18CS86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624C3C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1399C5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FF240F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MUETbanner.jpg"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MUET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173948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FD2CDC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index.html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Home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AEEC7C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Water.html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Water Department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B30E91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Electrical.html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Electrical Engineering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428906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CSE.html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Computer Systems Engineering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8F756F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Library.html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Library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98FD64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3DA58A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049286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u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Department of Computer Systems Engineering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u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75EE08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text-align: center;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CSE.jpg"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1C3D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031C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1C3D">
        <w:rPr>
          <w:rFonts w:ascii="Consolas" w:eastAsia="Times New Roman" w:hAnsi="Consolas" w:cs="Times New Roman"/>
          <w:color w:val="CE9178"/>
          <w:sz w:val="21"/>
          <w:szCs w:val="21"/>
        </w:rPr>
        <w:t>"cse"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396A18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A7F59C" w14:textId="77777777" w:rsidR="00031C3D" w:rsidRPr="00031C3D" w:rsidRDefault="00031C3D" w:rsidP="00031C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1C3D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031C3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5232EEB" w14:textId="248E1D3C" w:rsidR="00311E4D" w:rsidRDefault="00311E4D" w:rsidP="00311E4D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7B04479B" w14:textId="72C15E67" w:rsidR="00031C3D" w:rsidRDefault="005C6301" w:rsidP="005C6301">
      <w:pPr>
        <w:tabs>
          <w:tab w:val="left" w:pos="2147"/>
        </w:tabs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F4F8D13" wp14:editId="251E2965">
            <wp:extent cx="4964430" cy="3098165"/>
            <wp:effectExtent l="19050" t="19050" r="26670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978" r="2564"/>
                    <a:stretch/>
                  </pic:blipFill>
                  <pic:spPr bwMode="auto">
                    <a:xfrm>
                      <a:off x="0" y="0"/>
                      <a:ext cx="4967111" cy="30998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559926" w14:textId="04AF2DEC" w:rsidR="00D61EFF" w:rsidRDefault="00D61EFF" w:rsidP="00D61EFF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F816B8F" w14:textId="4567AC2D" w:rsidR="00C30083" w:rsidRDefault="00C30083" w:rsidP="00D61EFF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Task Given:</w:t>
      </w:r>
    </w:p>
    <w:p w14:paraId="05D0F915" w14:textId="1155DF1A" w:rsidR="00C30083" w:rsidRDefault="00C30083" w:rsidP="00C30083">
      <w:pPr>
        <w:tabs>
          <w:tab w:val="left" w:pos="2147"/>
        </w:tabs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29F0ABFD" wp14:editId="31DDB859">
            <wp:extent cx="3917950" cy="3803627"/>
            <wp:effectExtent l="19050" t="19050" r="2540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74"/>
                    <a:stretch/>
                  </pic:blipFill>
                  <pic:spPr bwMode="auto">
                    <a:xfrm>
                      <a:off x="0" y="0"/>
                      <a:ext cx="3919747" cy="380537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0CFD3F" w14:textId="4AD693D7" w:rsidR="008A571F" w:rsidRDefault="00FE1BA4" w:rsidP="008A571F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Hosted Website Link:</w:t>
      </w:r>
    </w:p>
    <w:p w14:paraId="24F2889B" w14:textId="066517D8" w:rsidR="00FE1BA4" w:rsidRDefault="00E10B9D" w:rsidP="00FE1BA4">
      <w:pPr>
        <w:tabs>
          <w:tab w:val="left" w:pos="2147"/>
        </w:tabs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hyperlink r:id="rId13" w:history="1">
        <w:r w:rsidR="00FE1BA4" w:rsidRPr="00FE1BA4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shahzainahmed.github.io/MUETWebsiteTask/</w:t>
        </w:r>
      </w:hyperlink>
    </w:p>
    <w:p w14:paraId="57A1361E" w14:textId="77777777" w:rsidR="008A571F" w:rsidRDefault="008A571F" w:rsidP="008A571F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B9200BA" w14:textId="77777777" w:rsidR="00C30083" w:rsidRPr="00D61EFF" w:rsidRDefault="00C30083" w:rsidP="00D61EFF">
      <w:pPr>
        <w:tabs>
          <w:tab w:val="left" w:pos="2147"/>
        </w:tabs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sectPr w:rsidR="00C30083" w:rsidRPr="00D61EFF" w:rsidSect="00360E48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F0058" w14:textId="77777777" w:rsidR="00E10B9D" w:rsidRDefault="00E10B9D" w:rsidP="00687C22">
      <w:pPr>
        <w:spacing w:after="0" w:line="240" w:lineRule="auto"/>
      </w:pPr>
      <w:r>
        <w:separator/>
      </w:r>
    </w:p>
  </w:endnote>
  <w:endnote w:type="continuationSeparator" w:id="0">
    <w:p w14:paraId="26DC5A1E" w14:textId="77777777" w:rsidR="00E10B9D" w:rsidRDefault="00E10B9D" w:rsidP="00687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691848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0A1764C" w14:textId="6C9DEF21" w:rsidR="00360E48" w:rsidRPr="00360E48" w:rsidRDefault="00360E48" w:rsidP="00360E4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ab/>
          <w:t xml:space="preserve">SHAHZAIN AHMED </w:t>
        </w:r>
        <w:r>
          <w:rPr>
            <w:color w:val="7F7F7F" w:themeColor="background1" w:themeShade="7F"/>
            <w:spacing w:val="60"/>
          </w:rPr>
          <w:tab/>
        </w:r>
        <w:r w:rsidRPr="00CF0402">
          <w:rPr>
            <w:b/>
            <w:bCs/>
            <w:color w:val="7F7F7F" w:themeColor="background1" w:themeShade="7F"/>
            <w:spacing w:val="60"/>
          </w:rPr>
          <w:t>18CS86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2194F" w14:textId="77777777" w:rsidR="00E10B9D" w:rsidRDefault="00E10B9D" w:rsidP="00687C22">
      <w:pPr>
        <w:spacing w:after="0" w:line="240" w:lineRule="auto"/>
      </w:pPr>
      <w:r>
        <w:separator/>
      </w:r>
    </w:p>
  </w:footnote>
  <w:footnote w:type="continuationSeparator" w:id="0">
    <w:p w14:paraId="293913DB" w14:textId="77777777" w:rsidR="00E10B9D" w:rsidRDefault="00E10B9D" w:rsidP="00687C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D5AA7" w14:textId="77777777" w:rsidR="00687C22" w:rsidRPr="00687C22" w:rsidRDefault="00687C22" w:rsidP="00687C22">
    <w:pPr>
      <w:pStyle w:val="Header"/>
      <w:tabs>
        <w:tab w:val="left" w:pos="2325"/>
      </w:tabs>
      <w:jc w:val="center"/>
      <w:rPr>
        <w:rFonts w:ascii="Times New Roman" w:hAnsi="Times New Roman" w:cs="Times New Roman"/>
        <w:b/>
        <w:sz w:val="28"/>
        <w:szCs w:val="28"/>
      </w:rPr>
    </w:pPr>
    <w:r w:rsidRPr="00687C22">
      <w:rPr>
        <w:rFonts w:ascii="Times New Roman" w:hAnsi="Times New Roman" w:cs="Times New Roman"/>
        <w:noProof/>
        <w:szCs w:val="24"/>
      </w:rPr>
      <w:drawing>
        <wp:anchor distT="0" distB="0" distL="114300" distR="114300" simplePos="0" relativeHeight="251659264" behindDoc="1" locked="0" layoutInCell="1" allowOverlap="1" wp14:anchorId="4D2B9069" wp14:editId="1B4FDA86">
          <wp:simplePos x="0" y="0"/>
          <wp:positionH relativeFrom="rightMargin">
            <wp:align>left</wp:align>
          </wp:positionH>
          <wp:positionV relativeFrom="paragraph">
            <wp:posOffset>-53340</wp:posOffset>
          </wp:positionV>
          <wp:extent cx="257175" cy="257175"/>
          <wp:effectExtent l="0" t="0" r="9525" b="9525"/>
          <wp:wrapTight wrapText="bothSides">
            <wp:wrapPolygon edited="0">
              <wp:start x="4800" y="0"/>
              <wp:lineTo x="0" y="0"/>
              <wp:lineTo x="0" y="19200"/>
              <wp:lineTo x="4800" y="20800"/>
              <wp:lineTo x="16000" y="20800"/>
              <wp:lineTo x="20800" y="19200"/>
              <wp:lineTo x="20800" y="0"/>
              <wp:lineTo x="16000" y="0"/>
              <wp:lineTo x="4800" y="0"/>
            </wp:wrapPolygon>
          </wp:wrapTight>
          <wp:docPr id="3" name="Picture 3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hran_University_of_Engineering_and_Technology_logo.svg(1) - Copy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7175" cy="257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687C22">
      <w:rPr>
        <w:rFonts w:ascii="Times New Roman" w:hAnsi="Times New Roman" w:cs="Times New Roman"/>
        <w:b/>
        <w:noProof/>
        <w:color w:val="000000" w:themeColor="text1"/>
        <w:sz w:val="44"/>
        <w:szCs w:val="72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</w:t>
    </w:r>
    <w:r w:rsidRPr="00687C22">
      <w:rPr>
        <w:rFonts w:ascii="Times New Roman" w:hAnsi="Times New Roman" w:cs="Times New Roman"/>
        <w:b/>
        <w:sz w:val="28"/>
        <w:szCs w:val="28"/>
      </w:rPr>
      <w:t xml:space="preserve">Web Engineering </w:t>
    </w:r>
  </w:p>
  <w:p w14:paraId="2DA3C4D7" w14:textId="77777777" w:rsidR="00687C22" w:rsidRDefault="00687C2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zQzNjK3MLMwMzNR0lEKTi0uzszPAykwrgUA6XrR6ywAAAA="/>
  </w:docVars>
  <w:rsids>
    <w:rsidRoot w:val="005961CA"/>
    <w:rsid w:val="00031C3D"/>
    <w:rsid w:val="001C5CCB"/>
    <w:rsid w:val="00225ACB"/>
    <w:rsid w:val="00236022"/>
    <w:rsid w:val="002C114C"/>
    <w:rsid w:val="00311E4D"/>
    <w:rsid w:val="003252D7"/>
    <w:rsid w:val="003576F7"/>
    <w:rsid w:val="00360E48"/>
    <w:rsid w:val="00386C12"/>
    <w:rsid w:val="003D31D6"/>
    <w:rsid w:val="003E4D5F"/>
    <w:rsid w:val="00456597"/>
    <w:rsid w:val="004A1729"/>
    <w:rsid w:val="004E0AB4"/>
    <w:rsid w:val="005961CA"/>
    <w:rsid w:val="005C6301"/>
    <w:rsid w:val="00687C22"/>
    <w:rsid w:val="00802D5F"/>
    <w:rsid w:val="0086234C"/>
    <w:rsid w:val="008A571F"/>
    <w:rsid w:val="008D784C"/>
    <w:rsid w:val="008E6D7B"/>
    <w:rsid w:val="0093415A"/>
    <w:rsid w:val="00A2496C"/>
    <w:rsid w:val="00AA6445"/>
    <w:rsid w:val="00B00A96"/>
    <w:rsid w:val="00B11CF9"/>
    <w:rsid w:val="00BB59FF"/>
    <w:rsid w:val="00C30083"/>
    <w:rsid w:val="00D61EFF"/>
    <w:rsid w:val="00D70B23"/>
    <w:rsid w:val="00E10B9D"/>
    <w:rsid w:val="00E44120"/>
    <w:rsid w:val="00EC600E"/>
    <w:rsid w:val="00FE1BA4"/>
    <w:rsid w:val="00FF4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1EED6"/>
  <w15:chartTrackingRefBased/>
  <w15:docId w15:val="{33D3301C-5358-4C3A-B32C-9D51B2C59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C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7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C22"/>
  </w:style>
  <w:style w:type="paragraph" w:styleId="Footer">
    <w:name w:val="footer"/>
    <w:basedOn w:val="Normal"/>
    <w:link w:val="FooterChar"/>
    <w:uiPriority w:val="99"/>
    <w:unhideWhenUsed/>
    <w:rsid w:val="00687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C22"/>
  </w:style>
  <w:style w:type="character" w:styleId="Hyperlink">
    <w:name w:val="Hyperlink"/>
    <w:basedOn w:val="DefaultParagraphFont"/>
    <w:uiPriority w:val="99"/>
    <w:unhideWhenUsed/>
    <w:rsid w:val="00FE1B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1B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1B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2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2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8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0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80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5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3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7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9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shahzainahmed.github.io/MUETWebsiteTask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397</Words>
  <Characters>3642</Characters>
  <Application>Microsoft Office Word</Application>
  <DocSecurity>0</DocSecurity>
  <Lines>145</Lines>
  <Paragraphs>122</Paragraphs>
  <ScaleCrop>false</ScaleCrop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zain Ahmed</dc:creator>
  <cp:keywords/>
  <dc:description/>
  <cp:lastModifiedBy>Shahzain Ahmed</cp:lastModifiedBy>
  <cp:revision>34</cp:revision>
  <dcterms:created xsi:type="dcterms:W3CDTF">2021-07-05T15:13:00Z</dcterms:created>
  <dcterms:modified xsi:type="dcterms:W3CDTF">2021-07-05T15:32:00Z</dcterms:modified>
</cp:coreProperties>
</file>